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uances de noi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yclamen aldehyde, ROSE KETONE-3.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ipro. Floreale. Pe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i peso corporeo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uances de noi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uances de noi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yclamen aldehyde, ROSE KETONE-3.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uances de noi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uances de noi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BEE7051-3A7C-42B5-9425-C7237D2AC25E}"/>
</file>

<file path=customXml/itemProps3.xml><?xml version="1.0" encoding="utf-8"?>
<ds:datastoreItem xmlns:ds="http://schemas.openxmlformats.org/officeDocument/2006/customXml" ds:itemID="{CC1D1709-D325-46D7-A144-73262B39C34F}"/>
</file>

<file path=customXml/itemProps4.xml><?xml version="1.0" encoding="utf-8"?>
<ds:datastoreItem xmlns:ds="http://schemas.openxmlformats.org/officeDocument/2006/customXml" ds:itemID="{273F631B-F855-4F20-AA7D-C7DDF99C894E}"/>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